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41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32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83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21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1417"/>
        <w:gridCol w:w="1559"/>
        <w:gridCol w:w="1560"/>
        <w:gridCol w:w="1701"/>
        <w:gridCol w:w="1585"/>
        <w:gridCol w:w="66"/>
      </w:tblGrid>
      <w:tr w:rsidR="00260324" w:rsidRPr="007A73EC" w14:paraId="5F50A22E" w14:textId="77777777" w:rsidTr="006351CE">
        <w:trPr>
          <w:gridAfter w:val="1"/>
          <w:wAfter w:w="66" w:type="dxa"/>
          <w:cantSplit/>
          <w:trHeight w:val="621"/>
        </w:trPr>
        <w:tc>
          <w:tcPr>
            <w:tcW w:w="88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260324" w:rsidRPr="007A73EC" w14:paraId="3333CE8D" w14:textId="77777777" w:rsidTr="006351CE">
        <w:trPr>
          <w:gridAfter w:val="1"/>
          <w:wAfter w:w="66" w:type="dxa"/>
          <w:cantSplit/>
          <w:trHeight w:val="650"/>
        </w:trPr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5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5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5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260324" w:rsidRPr="007A73EC" w14:paraId="76218ED0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5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81959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54390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1C1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65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A335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260324" w:rsidRPr="007A73EC" w14:paraId="0346E4FD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2E4BB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5B70B18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89B3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3698141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260324" w:rsidRPr="007A73EC" w14:paraId="3B38087A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4885F9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485443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41D547A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05B738E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10FEE5B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260324" w:rsidRPr="007A73EC" w14:paraId="5E0B5FC1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E731F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74E49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262E6AE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BF757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260324" w:rsidRPr="007A73EC" w14:paraId="56D2E028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A0BD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F601EA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2BB445A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E1C541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92C6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4E2BCEA0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1A2AB2B" w14:textId="77777777" w:rsidR="00667336" w:rsidRDefault="00667336" w:rsidP="00667336">
      <w:pPr>
        <w:bidi/>
        <w:rPr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01202A74" w14:textId="4BFF29D4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16F496D0" w14:textId="77777777" w:rsidR="00CF06B0" w:rsidRDefault="00CF06B0" w:rsidP="00CF06B0">
      <w:pPr>
        <w:bidi/>
        <w:rPr>
          <w:sz w:val="28"/>
          <w:szCs w:val="28"/>
          <w:lang w:bidi="fa-IR"/>
        </w:rPr>
      </w:pPr>
    </w:p>
    <w:p w14:paraId="71BEED4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4A19BA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6DD2E0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E3AE27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82585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291A4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49FA810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EDC56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4980EC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BA1922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071AD3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770D274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4B83C1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5B4945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age</w:t>
      </w:r>
    </w:p>
    <w:p w14:paraId="0BAC412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450320 0.7059182</w:t>
      </w:r>
    </w:p>
    <w:p w14:paraId="29B45A9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703BAC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5223EE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50708 </w:t>
      </w:r>
    </w:p>
    <w:p w14:paraId="21B6B321" w14:textId="66007D8E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DDA686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D669BD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99E45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FBS</w:t>
      </w:r>
    </w:p>
    <w:p w14:paraId="07CF324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C4E52E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584069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4FE8908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705555 </w:t>
      </w:r>
    </w:p>
    <w:p w14:paraId="20DACC02" w14:textId="586C090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3A32C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5FCDA4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7BA143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FBS</w:t>
      </w:r>
    </w:p>
    <w:p w14:paraId="18A7816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0E393B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5A7C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ADB4F1" w14:textId="4803643B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050C4F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7A886D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318A7F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5290DBD" w14:textId="7E90CD46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2B75B38" w14:textId="4F33362E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4A3588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FD6B4A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9B9865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D62C65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873A01E" w14:textId="76D259C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6179B0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4DA18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D3058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2B6C32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3DF5ABAD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4C7E816" w14:textId="77777777" w:rsidR="00961326" w:rsidRDefault="0096132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6ABF5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22B4BF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1524D3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D6A0BC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240FEEA" w14:textId="62800516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64E84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8F81879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1456, df = 58, p-value = 0.2567</w:t>
      </w:r>
    </w:p>
    <w:p w14:paraId="7BCCA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A329F9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320999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487552 </w:t>
      </w:r>
    </w:p>
    <w:p w14:paraId="64501207" w14:textId="77777777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0E5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0CEA8AA" w14:textId="0E0AF392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1397D82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4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434CD94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7637D1E7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567C80B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016267EA" w14:textId="77777777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4C69076" w14:textId="77777777" w:rsidR="00D07C6B" w:rsidRPr="00C65454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5DF1C213" w14:textId="77777777" w:rsidR="00D07C6B" w:rsidRDefault="00D07C6B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14:paraId="56810412" w14:textId="50DD90C2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M</w:t>
      </w:r>
      <w:proofErr w:type="spellEnd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3015C2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9E7AF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A</w:t>
      </w:r>
      <w:proofErr w:type="spellEnd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7B9304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B39B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G</w:t>
      </w:r>
      <w:proofErr w:type="spellEnd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C75B3F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39C3F070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BBE72" w14:textId="6AF5F95F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96CA92B" w14:textId="58A2D9F8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A90E8F7" w14:textId="24463ED3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5E4D821" w14:textId="27443BA9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19BC8" w14:textId="5BB23C3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FBE08A3" w14:textId="185E478F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3EBF377" w14:textId="3DE8171D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E7CDF9" w14:textId="670B8F31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18135F3" w14:textId="77777777" w:rsidR="00961326" w:rsidRDefault="00961326" w:rsidP="0096132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  <w:bookmarkStart w:id="0" w:name="_GoBack"/>
      <w:bookmarkEnd w:id="0"/>
    </w:p>
    <w:p w14:paraId="0A656920" w14:textId="77777777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892B58" w14:textId="77777777" w:rsidR="00914821" w:rsidRDefault="00914821" w:rsidP="00FA6242">
      <w:pPr>
        <w:spacing w:before="0" w:after="0" w:line="240" w:lineRule="auto"/>
      </w:pPr>
      <w:r>
        <w:separator/>
      </w:r>
    </w:p>
  </w:endnote>
  <w:endnote w:type="continuationSeparator" w:id="0">
    <w:p w14:paraId="6D018F09" w14:textId="77777777" w:rsidR="00914821" w:rsidRDefault="00914821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FBD418" w14:textId="77777777" w:rsidR="00914821" w:rsidRDefault="00914821" w:rsidP="00FA6242">
      <w:pPr>
        <w:spacing w:before="0" w:after="0" w:line="240" w:lineRule="auto"/>
      </w:pPr>
      <w:r>
        <w:separator/>
      </w:r>
    </w:p>
  </w:footnote>
  <w:footnote w:type="continuationSeparator" w:id="0">
    <w:p w14:paraId="45501A93" w14:textId="77777777" w:rsidR="00914821" w:rsidRDefault="00914821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4FAPIAfa0tAAAA"/>
  </w:docVars>
  <w:rsids>
    <w:rsidRoot w:val="00883597"/>
    <w:rsid w:val="000359C1"/>
    <w:rsid w:val="00050E77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333EB"/>
    <w:rsid w:val="00242FD3"/>
    <w:rsid w:val="00260324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A46B9"/>
    <w:rsid w:val="003C7FA0"/>
    <w:rsid w:val="003D726E"/>
    <w:rsid w:val="003F176D"/>
    <w:rsid w:val="0040448E"/>
    <w:rsid w:val="004B35C9"/>
    <w:rsid w:val="004F4A75"/>
    <w:rsid w:val="00507C39"/>
    <w:rsid w:val="00511633"/>
    <w:rsid w:val="00517204"/>
    <w:rsid w:val="00522359"/>
    <w:rsid w:val="005659FD"/>
    <w:rsid w:val="005906AD"/>
    <w:rsid w:val="005C470E"/>
    <w:rsid w:val="005E118A"/>
    <w:rsid w:val="006278BA"/>
    <w:rsid w:val="00667336"/>
    <w:rsid w:val="006724AD"/>
    <w:rsid w:val="006A7CF0"/>
    <w:rsid w:val="00707048"/>
    <w:rsid w:val="0076583D"/>
    <w:rsid w:val="00783DC7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67710"/>
    <w:rsid w:val="00883597"/>
    <w:rsid w:val="008B42CC"/>
    <w:rsid w:val="008C0FBD"/>
    <w:rsid w:val="008C4E18"/>
    <w:rsid w:val="00914821"/>
    <w:rsid w:val="009270E4"/>
    <w:rsid w:val="009458C3"/>
    <w:rsid w:val="00961326"/>
    <w:rsid w:val="00962805"/>
    <w:rsid w:val="009705FB"/>
    <w:rsid w:val="009D676D"/>
    <w:rsid w:val="00A02DE1"/>
    <w:rsid w:val="00A43018"/>
    <w:rsid w:val="00A43BD7"/>
    <w:rsid w:val="00A803BC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CF06B0"/>
    <w:rsid w:val="00D07C6B"/>
    <w:rsid w:val="00D12C28"/>
    <w:rsid w:val="00D336C1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1E2B"/>
    <w:rsid w:val="00E837E6"/>
    <w:rsid w:val="00E91156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07BF3-8A37-46CB-B841-67D49B906C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0</Pages>
  <Words>1355</Words>
  <Characters>772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73</cp:revision>
  <cp:lastPrinted>2019-09-28T13:03:00Z</cp:lastPrinted>
  <dcterms:created xsi:type="dcterms:W3CDTF">2019-09-30T14:24:00Z</dcterms:created>
  <dcterms:modified xsi:type="dcterms:W3CDTF">2019-10-06T13:31:00Z</dcterms:modified>
</cp:coreProperties>
</file>